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B9F4" w14:textId="77777777" w:rsidR="00CF4CEE" w:rsidRDefault="00CF4CE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  <w:bookmarkStart w:id="0" w:name="_GoBack"/>
      <w:bookmarkEnd w:id="0"/>
    </w:p>
    <w:p w14:paraId="2ED4A1BB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2E4D3F7A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488FC2B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63ED715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3CE3C2F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E7C524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4B82EFC3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34E514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D4516EA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</w:p>
    <w:p w14:paraId="5E8D0984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  <w:r w:rsidRPr="00C622C3">
        <w:rPr>
          <w:b/>
          <w:sz w:val="28"/>
          <w:szCs w:val="28"/>
          <w:lang w:val="ro-RO"/>
        </w:rPr>
        <w:t>DECLARAŢIE DE AUTENTICITATE</w:t>
      </w:r>
    </w:p>
    <w:p w14:paraId="63B2E631" w14:textId="77777777" w:rsidR="00CF4CEE" w:rsidRPr="00C622C3" w:rsidRDefault="00CF4CE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135CC73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7F15222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2FE8D3F2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CF4CEE" w:rsidRPr="00C622C3">
        <w:rPr>
          <w:lang w:val="ro-RO"/>
        </w:rPr>
        <w:t>Subsemnata/ul ...............................................................................</w:t>
      </w:r>
      <w:r>
        <w:rPr>
          <w:lang w:val="ro-RO"/>
        </w:rPr>
        <w:t>.............................</w:t>
      </w:r>
      <w:r w:rsidR="00CF4CEE" w:rsidRPr="00C622C3">
        <w:rPr>
          <w:lang w:val="ro-RO"/>
        </w:rPr>
        <w:t xml:space="preserve"> declar pe propria răspundere că lucrarea a fost elaborată personal şi îmi aparţine în întregime.</w:t>
      </w:r>
    </w:p>
    <w:p w14:paraId="1217AC7B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31409BB0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 xml:space="preserve">Declar că nu am folosit alte surse în afara celor menţionate în </w:t>
      </w:r>
      <w:r w:rsidR="00CF4CEE" w:rsidRPr="00C622C3">
        <w:rPr>
          <w:lang w:val="ro-RO"/>
        </w:rPr>
        <w:t>bibliografie</w:t>
      </w:r>
      <w:r w:rsidR="002D495E" w:rsidRPr="00C622C3">
        <w:rPr>
          <w:lang w:val="ro-RO"/>
        </w:rPr>
        <w:t xml:space="preserve">, </w:t>
      </w:r>
      <w:r w:rsidR="00CF4CEE" w:rsidRPr="00C622C3">
        <w:rPr>
          <w:lang w:val="ro-RO"/>
        </w:rPr>
        <w:t xml:space="preserve">nu au fost preluate texte, date sau elemente de grafică din alte lucrări sau din alte surse fără a fi citate şi fără a fi precizată sursa preluării, inclusiv lucrări </w:t>
      </w:r>
      <w:r w:rsidR="002D495E" w:rsidRPr="00C622C3">
        <w:rPr>
          <w:lang w:val="ro-RO"/>
        </w:rPr>
        <w:t>personale.</w:t>
      </w:r>
    </w:p>
    <w:p w14:paraId="16A180D6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4CD859AC" w14:textId="77777777" w:rsidR="00CF4CEE" w:rsidRPr="00C622C3" w:rsidRDefault="00C622C3" w:rsidP="00C622C3">
      <w:pPr>
        <w:tabs>
          <w:tab w:val="left" w:pos="0"/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>Menţionez că l</w:t>
      </w:r>
      <w:r w:rsidR="00CF4CEE" w:rsidRPr="00C622C3">
        <w:rPr>
          <w:lang w:val="ro-RO"/>
        </w:rPr>
        <w:t xml:space="preserve">ucrarea nu a mai fost folosită în alte contexte de examen sau de concurs.     </w:t>
      </w:r>
    </w:p>
    <w:p w14:paraId="22F503B6" w14:textId="77777777" w:rsidR="0019562B" w:rsidRPr="00C622C3" w:rsidRDefault="0019562B" w:rsidP="00C622C3">
      <w:pPr>
        <w:spacing w:line="360" w:lineRule="auto"/>
        <w:rPr>
          <w:lang w:val="es-ES_tradnl"/>
        </w:rPr>
      </w:pPr>
    </w:p>
    <w:p w14:paraId="2C9C29FF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E03DD0C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5440526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4D86834E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3C6834F5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04C46AE2" w14:textId="77777777" w:rsidR="00C622C3" w:rsidRDefault="002D495E" w:rsidP="00C622C3">
      <w:pPr>
        <w:spacing w:line="360" w:lineRule="auto"/>
        <w:ind w:firstLine="567"/>
      </w:pPr>
      <w:r w:rsidRPr="00C622C3">
        <w:t xml:space="preserve">Data, </w:t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</w:p>
    <w:p w14:paraId="7E450556" w14:textId="77777777" w:rsidR="002D495E" w:rsidRPr="00C622C3" w:rsidRDefault="002D495E" w:rsidP="00C622C3">
      <w:pPr>
        <w:spacing w:line="360" w:lineRule="auto"/>
        <w:ind w:left="6480" w:firstLine="720"/>
      </w:pPr>
      <w:r w:rsidRPr="00C622C3">
        <w:t xml:space="preserve">Semnătura, </w:t>
      </w:r>
    </w:p>
    <w:sectPr w:rsidR="002D495E" w:rsidRPr="00C622C3" w:rsidSect="00C622C3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Tc2MbQwNTcyM7ZQ0lEKTi0uzszPAykwrAUAxiO+ViwAAAA="/>
  </w:docVars>
  <w:rsids>
    <w:rsidRoot w:val="00CF4CEE"/>
    <w:rsid w:val="00006296"/>
    <w:rsid w:val="00136C92"/>
    <w:rsid w:val="0019562B"/>
    <w:rsid w:val="002D495E"/>
    <w:rsid w:val="003642DE"/>
    <w:rsid w:val="0049529D"/>
    <w:rsid w:val="00755F9B"/>
    <w:rsid w:val="00A10B08"/>
    <w:rsid w:val="00A86CB2"/>
    <w:rsid w:val="00C622C3"/>
    <w:rsid w:val="00CF4CEE"/>
    <w:rsid w:val="00E67E46"/>
    <w:rsid w:val="00ED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E98DA"/>
  <w15:chartTrackingRefBased/>
  <w15:docId w15:val="{B17ED12F-0DF5-4E6C-9393-B131ED626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C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ŢIE DE AUTENTICITATE</vt:lpstr>
    </vt:vector>
  </TitlesOfParts>
  <Company>xxx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ŢIE DE AUTENTICITATE</dc:title>
  <dc:subject/>
  <dc:creator>xxx</dc:creator>
  <cp:keywords/>
  <cp:lastModifiedBy>Adam</cp:lastModifiedBy>
  <cp:revision>2</cp:revision>
  <dcterms:created xsi:type="dcterms:W3CDTF">2021-07-27T06:42:00Z</dcterms:created>
  <dcterms:modified xsi:type="dcterms:W3CDTF">2021-07-27T06:42:00Z</dcterms:modified>
</cp:coreProperties>
</file>